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Луцкая Алиса Витал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792507"/>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792507"/>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351893"/>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351893"/>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792847"/>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792847"/>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979217"/>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979217"/>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067478"/>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067478"/>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415686"/>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415686"/>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30184"/>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30184"/>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Луцкая Алиса Витальевна</dc:creator>
  <dc:language>ru-RU</dc:language>
  <cp:keywords/>
  <dcterms:created xsi:type="dcterms:W3CDTF">2025-03-16T09:37:13Z</dcterms:created>
  <dcterms:modified xsi:type="dcterms:W3CDTF">2025-03-16T09:3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